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6F128F" w14:textId="1A71AC1B" w:rsidR="00A1669D" w:rsidRDefault="00B403DC" w:rsidP="004328B7">
      <w:pPr>
        <w:spacing w:line="360" w:lineRule="auto"/>
        <w:rPr>
          <w:b/>
          <w:bCs/>
        </w:rPr>
      </w:pPr>
      <w:r>
        <w:rPr>
          <w:b/>
          <w:bCs/>
        </w:rPr>
        <w:t>Table</w:t>
      </w:r>
      <w:r w:rsidR="004328B7" w:rsidRPr="004328B7">
        <w:rPr>
          <w:b/>
          <w:bCs/>
        </w:rPr>
        <w:t xml:space="preserve"> </w:t>
      </w:r>
      <w:r w:rsidR="00FB289F">
        <w:rPr>
          <w:b/>
          <w:bCs/>
        </w:rPr>
        <w:t>A</w:t>
      </w:r>
      <w:r>
        <w:rPr>
          <w:b/>
          <w:bCs/>
        </w:rPr>
        <w:t>1</w:t>
      </w:r>
      <w:r w:rsidR="004328B7" w:rsidRPr="004328B7">
        <w:rPr>
          <w:b/>
          <w:bCs/>
        </w:rPr>
        <w:t xml:space="preserve">. </w:t>
      </w:r>
      <w:r w:rsidR="00753C61" w:rsidRPr="004328B7">
        <w:rPr>
          <w:b/>
          <w:bCs/>
        </w:rPr>
        <w:t xml:space="preserve">Session </w:t>
      </w:r>
      <w:r w:rsidR="004328B7">
        <w:rPr>
          <w:b/>
          <w:bCs/>
        </w:rPr>
        <w:t xml:space="preserve">6 week 12 </w:t>
      </w:r>
      <w:proofErr w:type="spellStart"/>
      <w:r w:rsidR="008B4F0B" w:rsidRPr="004328B7">
        <w:rPr>
          <w:b/>
          <w:bCs/>
        </w:rPr>
        <w:t>NatME</w:t>
      </w:r>
      <w:proofErr w:type="spellEnd"/>
      <w:r w:rsidR="004328B7">
        <w:rPr>
          <w:b/>
          <w:bCs/>
        </w:rPr>
        <w:t xml:space="preserve"> program </w:t>
      </w:r>
      <w:r w:rsidR="00A1669D" w:rsidRPr="004328B7">
        <w:rPr>
          <w:b/>
          <w:bCs/>
        </w:rPr>
        <w:t>verbal</w:t>
      </w:r>
      <w:r w:rsidR="00BC438E" w:rsidRPr="004328B7">
        <w:rPr>
          <w:b/>
          <w:bCs/>
        </w:rPr>
        <w:t xml:space="preserve"> feedback</w:t>
      </w:r>
      <w:r w:rsidR="004328B7" w:rsidRPr="004328B7">
        <w:rPr>
          <w:b/>
          <w:bCs/>
        </w:rPr>
        <w:t xml:space="preserve"> run sheet</w:t>
      </w:r>
    </w:p>
    <w:p w14:paraId="3EE58D29" w14:textId="77777777" w:rsidR="004328B7" w:rsidRPr="004328B7" w:rsidRDefault="004328B7" w:rsidP="004328B7">
      <w:pPr>
        <w:spacing w:line="360" w:lineRule="auto"/>
        <w:rPr>
          <w:b/>
          <w:bCs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A1669D" w14:paraId="116A4A46" w14:textId="77777777" w:rsidTr="00A166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6E133424" w14:textId="5FD54E45" w:rsidR="00A1669D" w:rsidRDefault="00A1669D" w:rsidP="00410627">
            <w:pPr>
              <w:spacing w:line="360" w:lineRule="auto"/>
              <w:rPr>
                <w:b w:val="0"/>
                <w:bCs w:val="0"/>
              </w:rPr>
            </w:pPr>
            <w:r>
              <w:t>Tell me about your experiences of participating in this program?</w:t>
            </w:r>
          </w:p>
        </w:tc>
        <w:tc>
          <w:tcPr>
            <w:tcW w:w="4505" w:type="dxa"/>
          </w:tcPr>
          <w:p w14:paraId="71C443CF" w14:textId="77777777" w:rsidR="00A1669D" w:rsidRDefault="00A1669D" w:rsidP="0041062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</w:tr>
      <w:tr w:rsidR="00A1669D" w14:paraId="12791A70" w14:textId="77777777" w:rsidTr="00A166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B00C76" w14:textId="2AF723F4" w:rsidR="00A1669D" w:rsidRDefault="00A1669D" w:rsidP="00410627">
            <w:pPr>
              <w:spacing w:line="360" w:lineRule="auto"/>
              <w:rPr>
                <w:b w:val="0"/>
                <w:bCs w:val="0"/>
              </w:rPr>
            </w:pPr>
            <w:r>
              <w:t>What was the most successful part of the program for you?</w:t>
            </w:r>
          </w:p>
        </w:tc>
        <w:tc>
          <w:tcPr>
            <w:tcW w:w="4505" w:type="dxa"/>
          </w:tcPr>
          <w:p w14:paraId="11FDB6C4" w14:textId="77777777" w:rsidR="00A1669D" w:rsidRPr="00A1669D" w:rsidRDefault="00A1669D" w:rsidP="00A1669D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1669D">
              <w:t>What did you like about the program?</w:t>
            </w:r>
          </w:p>
          <w:p w14:paraId="4D594236" w14:textId="22998155" w:rsidR="00A1669D" w:rsidRPr="00A1669D" w:rsidRDefault="00A1669D" w:rsidP="00A1669D">
            <w:pPr>
              <w:numPr>
                <w:ilvl w:val="1"/>
                <w:numId w:val="2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1669D">
              <w:t xml:space="preserve">What were your favourite aspects? </w:t>
            </w:r>
          </w:p>
          <w:p w14:paraId="744DF69E" w14:textId="77777777" w:rsidR="00A1669D" w:rsidRPr="00A1669D" w:rsidRDefault="00A1669D" w:rsidP="00A1669D">
            <w:pPr>
              <w:pStyle w:val="ListParagraph"/>
              <w:numPr>
                <w:ilvl w:val="0"/>
                <w:numId w:val="2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1669D">
              <w:t>What successes did you experience?</w:t>
            </w:r>
          </w:p>
          <w:p w14:paraId="3DDAEB13" w14:textId="77777777" w:rsidR="00A1669D" w:rsidRPr="00A1669D" w:rsidRDefault="00A1669D" w:rsidP="0041062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1669D" w14:paraId="4E955BD5" w14:textId="77777777" w:rsidTr="00A166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4AF7E8B1" w14:textId="0F64301E" w:rsidR="00A1669D" w:rsidRDefault="00A1669D" w:rsidP="00410627">
            <w:pPr>
              <w:spacing w:line="360" w:lineRule="auto"/>
              <w:rPr>
                <w:b w:val="0"/>
                <w:bCs w:val="0"/>
              </w:rPr>
            </w:pPr>
            <w:r w:rsidRPr="006D371F">
              <w:t>What was the most challenging part of the program for you?</w:t>
            </w:r>
          </w:p>
        </w:tc>
        <w:tc>
          <w:tcPr>
            <w:tcW w:w="4505" w:type="dxa"/>
          </w:tcPr>
          <w:p w14:paraId="05377249" w14:textId="77777777" w:rsidR="00A1669D" w:rsidRPr="00A1669D" w:rsidRDefault="00A1669D" w:rsidP="00A1669D">
            <w:pPr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669D">
              <w:t>What did not go well for you?</w:t>
            </w:r>
          </w:p>
          <w:p w14:paraId="3B27FAD0" w14:textId="77777777" w:rsidR="00A1669D" w:rsidRPr="00A1669D" w:rsidRDefault="00A1669D" w:rsidP="00A1669D">
            <w:pPr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669D">
              <w:t>What did you dislike about the program?</w:t>
            </w:r>
          </w:p>
          <w:p w14:paraId="07CDE26B" w14:textId="77777777" w:rsidR="00A1669D" w:rsidRPr="00A1669D" w:rsidRDefault="00A1669D" w:rsidP="00A1669D">
            <w:pPr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669D">
              <w:t xml:space="preserve">What were the barriers for you? (e.g. transport, </w:t>
            </w:r>
            <w:proofErr w:type="gramStart"/>
            <w:r w:rsidRPr="00A1669D">
              <w:t>child care</w:t>
            </w:r>
            <w:proofErr w:type="gramEnd"/>
            <w:r w:rsidRPr="00A1669D">
              <w:t xml:space="preserve"> etc.)</w:t>
            </w:r>
          </w:p>
          <w:p w14:paraId="0073E915" w14:textId="77777777" w:rsidR="00A1669D" w:rsidRPr="00A1669D" w:rsidRDefault="00A1669D" w:rsidP="00A1669D">
            <w:pPr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669D">
              <w:t>What changes, if any, would you like to see to the program?</w:t>
            </w:r>
          </w:p>
          <w:p w14:paraId="79C185AB" w14:textId="77777777" w:rsidR="00A1669D" w:rsidRPr="00A1669D" w:rsidRDefault="00A1669D" w:rsidP="00A1669D">
            <w:pPr>
              <w:numPr>
                <w:ilvl w:val="1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669D">
              <w:t>What do you think would improve the program?</w:t>
            </w:r>
          </w:p>
          <w:p w14:paraId="23A6BC5F" w14:textId="77777777" w:rsidR="00A1669D" w:rsidRPr="00A1669D" w:rsidRDefault="00A1669D" w:rsidP="0041062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1669D" w14:paraId="3D2D35B8" w14:textId="77777777" w:rsidTr="00A166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2F0D39E" w14:textId="73589CB3" w:rsidR="00A1669D" w:rsidRDefault="00A1669D" w:rsidP="00410627">
            <w:pPr>
              <w:spacing w:line="360" w:lineRule="auto"/>
              <w:rPr>
                <w:b w:val="0"/>
                <w:bCs w:val="0"/>
              </w:rPr>
            </w:pPr>
            <w:r w:rsidRPr="00283852">
              <w:t>How did this to compare to what you were expecting?</w:t>
            </w:r>
          </w:p>
        </w:tc>
        <w:tc>
          <w:tcPr>
            <w:tcW w:w="4505" w:type="dxa"/>
          </w:tcPr>
          <w:p w14:paraId="7BF33B0C" w14:textId="77777777" w:rsidR="00A1669D" w:rsidRDefault="00A1669D" w:rsidP="0041062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A1669D" w14:paraId="234DDF7D" w14:textId="77777777" w:rsidTr="00A166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0A729F26" w14:textId="1A9650C3" w:rsidR="00A1669D" w:rsidRDefault="00A1669D" w:rsidP="00410627">
            <w:pPr>
              <w:spacing w:line="360" w:lineRule="auto"/>
              <w:rPr>
                <w:b w:val="0"/>
                <w:bCs w:val="0"/>
              </w:rPr>
            </w:pPr>
            <w:r>
              <w:t>What impact has the program had on you and your health?</w:t>
            </w:r>
          </w:p>
        </w:tc>
        <w:tc>
          <w:tcPr>
            <w:tcW w:w="4505" w:type="dxa"/>
          </w:tcPr>
          <w:p w14:paraId="3D592B1D" w14:textId="77777777" w:rsidR="00A1669D" w:rsidRPr="00410627" w:rsidRDefault="00A1669D" w:rsidP="00A1669D">
            <w:pPr>
              <w:pStyle w:val="ListParagraph"/>
              <w:numPr>
                <w:ilvl w:val="0"/>
                <w:numId w:val="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What were the biggest changes you observed over the course of the program?</w:t>
            </w:r>
          </w:p>
          <w:p w14:paraId="6A503D55" w14:textId="77777777" w:rsidR="00A1669D" w:rsidRDefault="00A1669D" w:rsidP="0041062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43FC6072" w14:textId="77777777" w:rsidR="008B4F0B" w:rsidRDefault="008B4F0B" w:rsidP="00410627">
      <w:pPr>
        <w:spacing w:line="360" w:lineRule="auto"/>
        <w:rPr>
          <w:b/>
          <w:bCs/>
        </w:rPr>
      </w:pPr>
    </w:p>
    <w:p w14:paraId="6321EDED" w14:textId="77777777" w:rsidR="00410627" w:rsidRPr="00410627" w:rsidRDefault="00410627" w:rsidP="00410627">
      <w:pPr>
        <w:spacing w:line="360" w:lineRule="auto"/>
        <w:rPr>
          <w:b/>
          <w:bCs/>
        </w:rPr>
      </w:pPr>
    </w:p>
    <w:sectPr w:rsidR="00410627" w:rsidRPr="00410627" w:rsidSect="00E03E7C">
      <w:head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696D2" w14:textId="77777777" w:rsidR="00D2731B" w:rsidRDefault="00D2731B" w:rsidP="00A1669D">
      <w:r>
        <w:separator/>
      </w:r>
    </w:p>
  </w:endnote>
  <w:endnote w:type="continuationSeparator" w:id="0">
    <w:p w14:paraId="5E10F423" w14:textId="77777777" w:rsidR="00D2731B" w:rsidRDefault="00D2731B" w:rsidP="00A16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627A79" w14:textId="77777777" w:rsidR="00D2731B" w:rsidRDefault="00D2731B" w:rsidP="00A1669D">
      <w:r>
        <w:separator/>
      </w:r>
    </w:p>
  </w:footnote>
  <w:footnote w:type="continuationSeparator" w:id="0">
    <w:p w14:paraId="6AC2376C" w14:textId="77777777" w:rsidR="00D2731B" w:rsidRDefault="00D2731B" w:rsidP="00A166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082B" w14:textId="1CCC8FB7" w:rsidR="00A1669D" w:rsidRDefault="00A1669D">
    <w:pPr>
      <w:pStyle w:val="Header"/>
    </w:pPr>
    <w:r w:rsidRPr="00A1669D">
      <w:t>Naturopathic Medicine for Endometriosis (</w:t>
    </w:r>
    <w:proofErr w:type="spellStart"/>
    <w:r w:rsidRPr="00A1669D">
      <w:t>NatME</w:t>
    </w:r>
    <w:proofErr w:type="spellEnd"/>
    <w:r w:rsidRPr="00A1669D">
      <w:t>)</w:t>
    </w:r>
    <w:r w:rsidR="007860E9">
      <w:t>. Results of a</w:t>
    </w:r>
    <w:r w:rsidRPr="00A1669D">
      <w:t xml:space="preserve"> pilot study</w:t>
    </w:r>
    <w:r>
      <w:t>.</w:t>
    </w:r>
    <w:r>
      <w:tab/>
    </w:r>
    <w:r>
      <w:tab/>
      <w:t xml:space="preserve">Appendix </w:t>
    </w:r>
    <w:r w:rsidR="00EC5AF3">
      <w:t>1</w:t>
    </w:r>
    <w:r>
      <w:t>.</w:t>
    </w:r>
  </w:p>
  <w:p w14:paraId="6C2DB0D3" w14:textId="77777777" w:rsidR="00A1669D" w:rsidRPr="00A1669D" w:rsidRDefault="00A166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CF05F7"/>
    <w:multiLevelType w:val="hybridMultilevel"/>
    <w:tmpl w:val="C01474C6"/>
    <w:lvl w:ilvl="0" w:tplc="3BA238B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647314"/>
    <w:multiLevelType w:val="hybridMultilevel"/>
    <w:tmpl w:val="435C6B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8469B1"/>
    <w:multiLevelType w:val="hybridMultilevel"/>
    <w:tmpl w:val="CF8838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BF036F"/>
    <w:multiLevelType w:val="hybridMultilevel"/>
    <w:tmpl w:val="CB0071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D0667C"/>
    <w:multiLevelType w:val="hybridMultilevel"/>
    <w:tmpl w:val="FDC87D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E337B8F"/>
    <w:multiLevelType w:val="hybridMultilevel"/>
    <w:tmpl w:val="78EA4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92349">
    <w:abstractNumId w:val="0"/>
  </w:num>
  <w:num w:numId="2" w16cid:durableId="26225802">
    <w:abstractNumId w:val="3"/>
  </w:num>
  <w:num w:numId="3" w16cid:durableId="162669270">
    <w:abstractNumId w:val="5"/>
  </w:num>
  <w:num w:numId="4" w16cid:durableId="458694810">
    <w:abstractNumId w:val="1"/>
  </w:num>
  <w:num w:numId="5" w16cid:durableId="1025407291">
    <w:abstractNumId w:val="4"/>
  </w:num>
  <w:num w:numId="6" w16cid:durableId="12198218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rYwNTYzMDIzNTVT0lEKTi0uzszPAykwqgUAlcxO2ywAAAA="/>
  </w:docVars>
  <w:rsids>
    <w:rsidRoot w:val="00410627"/>
    <w:rsid w:val="00013F70"/>
    <w:rsid w:val="00022840"/>
    <w:rsid w:val="00026E06"/>
    <w:rsid w:val="000431A2"/>
    <w:rsid w:val="00044954"/>
    <w:rsid w:val="00045DD4"/>
    <w:rsid w:val="00050A63"/>
    <w:rsid w:val="00053900"/>
    <w:rsid w:val="00053B5A"/>
    <w:rsid w:val="00056C91"/>
    <w:rsid w:val="00060A1F"/>
    <w:rsid w:val="00070EC2"/>
    <w:rsid w:val="000777C8"/>
    <w:rsid w:val="000777D6"/>
    <w:rsid w:val="000A3DD4"/>
    <w:rsid w:val="000C146B"/>
    <w:rsid w:val="000C24E8"/>
    <w:rsid w:val="000C53B1"/>
    <w:rsid w:val="000C7C25"/>
    <w:rsid w:val="000E60E6"/>
    <w:rsid w:val="000F5A01"/>
    <w:rsid w:val="000F6F2C"/>
    <w:rsid w:val="001010FC"/>
    <w:rsid w:val="00110F93"/>
    <w:rsid w:val="00131388"/>
    <w:rsid w:val="001367B8"/>
    <w:rsid w:val="001513B2"/>
    <w:rsid w:val="00161C89"/>
    <w:rsid w:val="001824DD"/>
    <w:rsid w:val="00184EA5"/>
    <w:rsid w:val="00194EBB"/>
    <w:rsid w:val="00195967"/>
    <w:rsid w:val="001A21E8"/>
    <w:rsid w:val="001A3C70"/>
    <w:rsid w:val="001A4BF7"/>
    <w:rsid w:val="001B43EF"/>
    <w:rsid w:val="001B61E9"/>
    <w:rsid w:val="001C0492"/>
    <w:rsid w:val="001C53CB"/>
    <w:rsid w:val="001C71C8"/>
    <w:rsid w:val="001C79BB"/>
    <w:rsid w:val="001E2890"/>
    <w:rsid w:val="001E2AEA"/>
    <w:rsid w:val="00201FAD"/>
    <w:rsid w:val="0021655A"/>
    <w:rsid w:val="00230848"/>
    <w:rsid w:val="00241094"/>
    <w:rsid w:val="00245A4C"/>
    <w:rsid w:val="0025745E"/>
    <w:rsid w:val="0027763F"/>
    <w:rsid w:val="00283852"/>
    <w:rsid w:val="00283C84"/>
    <w:rsid w:val="00284545"/>
    <w:rsid w:val="002926D9"/>
    <w:rsid w:val="00292CF4"/>
    <w:rsid w:val="002A3387"/>
    <w:rsid w:val="002A5BAA"/>
    <w:rsid w:val="002D2F95"/>
    <w:rsid w:val="002E0725"/>
    <w:rsid w:val="002F5EDE"/>
    <w:rsid w:val="003041F2"/>
    <w:rsid w:val="00304538"/>
    <w:rsid w:val="0032036B"/>
    <w:rsid w:val="0032542B"/>
    <w:rsid w:val="00333DB9"/>
    <w:rsid w:val="003373EA"/>
    <w:rsid w:val="00352CB2"/>
    <w:rsid w:val="0035331A"/>
    <w:rsid w:val="003565F7"/>
    <w:rsid w:val="00360CC3"/>
    <w:rsid w:val="00371D7C"/>
    <w:rsid w:val="003729C7"/>
    <w:rsid w:val="003826F1"/>
    <w:rsid w:val="00382BFF"/>
    <w:rsid w:val="00390664"/>
    <w:rsid w:val="00395E99"/>
    <w:rsid w:val="003B156B"/>
    <w:rsid w:val="003B1E50"/>
    <w:rsid w:val="003C203E"/>
    <w:rsid w:val="003C61AB"/>
    <w:rsid w:val="003E004E"/>
    <w:rsid w:val="003E1903"/>
    <w:rsid w:val="003E788F"/>
    <w:rsid w:val="003F0CF2"/>
    <w:rsid w:val="003F3154"/>
    <w:rsid w:val="003F7526"/>
    <w:rsid w:val="00410627"/>
    <w:rsid w:val="00410F94"/>
    <w:rsid w:val="00412817"/>
    <w:rsid w:val="004172A0"/>
    <w:rsid w:val="0042192C"/>
    <w:rsid w:val="00425808"/>
    <w:rsid w:val="004328B7"/>
    <w:rsid w:val="00432913"/>
    <w:rsid w:val="0043425F"/>
    <w:rsid w:val="004358F2"/>
    <w:rsid w:val="0044083C"/>
    <w:rsid w:val="0044142D"/>
    <w:rsid w:val="00443093"/>
    <w:rsid w:val="004461C7"/>
    <w:rsid w:val="004539E2"/>
    <w:rsid w:val="00456BF2"/>
    <w:rsid w:val="004574DE"/>
    <w:rsid w:val="00474E93"/>
    <w:rsid w:val="00495658"/>
    <w:rsid w:val="00496C4F"/>
    <w:rsid w:val="004A3E05"/>
    <w:rsid w:val="004B48BB"/>
    <w:rsid w:val="004C2C80"/>
    <w:rsid w:val="004C6D42"/>
    <w:rsid w:val="004D1CCF"/>
    <w:rsid w:val="004E2CAB"/>
    <w:rsid w:val="004F0758"/>
    <w:rsid w:val="004F5C2C"/>
    <w:rsid w:val="00513B55"/>
    <w:rsid w:val="005237C0"/>
    <w:rsid w:val="00534F3A"/>
    <w:rsid w:val="0054326B"/>
    <w:rsid w:val="00561D52"/>
    <w:rsid w:val="00567B7E"/>
    <w:rsid w:val="005701B1"/>
    <w:rsid w:val="00582B8E"/>
    <w:rsid w:val="00587184"/>
    <w:rsid w:val="00593857"/>
    <w:rsid w:val="005A10E5"/>
    <w:rsid w:val="005A3C7E"/>
    <w:rsid w:val="005B0D08"/>
    <w:rsid w:val="005C54E8"/>
    <w:rsid w:val="005D1F1B"/>
    <w:rsid w:val="006059A6"/>
    <w:rsid w:val="006355F2"/>
    <w:rsid w:val="006416EF"/>
    <w:rsid w:val="00644D19"/>
    <w:rsid w:val="006575B1"/>
    <w:rsid w:val="00664E0F"/>
    <w:rsid w:val="00681225"/>
    <w:rsid w:val="00684644"/>
    <w:rsid w:val="006852C7"/>
    <w:rsid w:val="00690861"/>
    <w:rsid w:val="00691BBB"/>
    <w:rsid w:val="00697476"/>
    <w:rsid w:val="006A3B89"/>
    <w:rsid w:val="006A49A2"/>
    <w:rsid w:val="006B211F"/>
    <w:rsid w:val="006B7755"/>
    <w:rsid w:val="006C0C7C"/>
    <w:rsid w:val="006D371F"/>
    <w:rsid w:val="006D4931"/>
    <w:rsid w:val="006F1952"/>
    <w:rsid w:val="006F44F8"/>
    <w:rsid w:val="007116AA"/>
    <w:rsid w:val="00725E3B"/>
    <w:rsid w:val="00725EF9"/>
    <w:rsid w:val="00753B2D"/>
    <w:rsid w:val="00753C61"/>
    <w:rsid w:val="00754C76"/>
    <w:rsid w:val="00760A35"/>
    <w:rsid w:val="00761573"/>
    <w:rsid w:val="007733DC"/>
    <w:rsid w:val="00774052"/>
    <w:rsid w:val="007749F6"/>
    <w:rsid w:val="00782A86"/>
    <w:rsid w:val="007860E9"/>
    <w:rsid w:val="007C1265"/>
    <w:rsid w:val="007C16DA"/>
    <w:rsid w:val="007D5111"/>
    <w:rsid w:val="007E0D36"/>
    <w:rsid w:val="007F059A"/>
    <w:rsid w:val="007F108A"/>
    <w:rsid w:val="00804556"/>
    <w:rsid w:val="00810978"/>
    <w:rsid w:val="00815769"/>
    <w:rsid w:val="008251A8"/>
    <w:rsid w:val="00831E74"/>
    <w:rsid w:val="00840884"/>
    <w:rsid w:val="00841497"/>
    <w:rsid w:val="008604C5"/>
    <w:rsid w:val="0086099C"/>
    <w:rsid w:val="00893831"/>
    <w:rsid w:val="00893B73"/>
    <w:rsid w:val="008A2589"/>
    <w:rsid w:val="008B0A90"/>
    <w:rsid w:val="008B0CE9"/>
    <w:rsid w:val="008B4F0B"/>
    <w:rsid w:val="008C0046"/>
    <w:rsid w:val="008C155A"/>
    <w:rsid w:val="008C2042"/>
    <w:rsid w:val="008C6654"/>
    <w:rsid w:val="008D45F1"/>
    <w:rsid w:val="008D56A6"/>
    <w:rsid w:val="008E2CD2"/>
    <w:rsid w:val="008E6475"/>
    <w:rsid w:val="008F22E8"/>
    <w:rsid w:val="00901B0D"/>
    <w:rsid w:val="00912B0B"/>
    <w:rsid w:val="0092409A"/>
    <w:rsid w:val="00926E78"/>
    <w:rsid w:val="009314B2"/>
    <w:rsid w:val="00934B04"/>
    <w:rsid w:val="00937F9C"/>
    <w:rsid w:val="00942AB4"/>
    <w:rsid w:val="00961CA7"/>
    <w:rsid w:val="009624DF"/>
    <w:rsid w:val="00975D3F"/>
    <w:rsid w:val="009765E9"/>
    <w:rsid w:val="00983150"/>
    <w:rsid w:val="00993686"/>
    <w:rsid w:val="009A4337"/>
    <w:rsid w:val="009A6F59"/>
    <w:rsid w:val="009B09A0"/>
    <w:rsid w:val="009C4163"/>
    <w:rsid w:val="009C5E8D"/>
    <w:rsid w:val="009D2683"/>
    <w:rsid w:val="009E578B"/>
    <w:rsid w:val="009F2EDC"/>
    <w:rsid w:val="009F3577"/>
    <w:rsid w:val="00A01447"/>
    <w:rsid w:val="00A0515D"/>
    <w:rsid w:val="00A05733"/>
    <w:rsid w:val="00A1318F"/>
    <w:rsid w:val="00A13B81"/>
    <w:rsid w:val="00A1669D"/>
    <w:rsid w:val="00A200C3"/>
    <w:rsid w:val="00A2246B"/>
    <w:rsid w:val="00A3641B"/>
    <w:rsid w:val="00A51785"/>
    <w:rsid w:val="00A56825"/>
    <w:rsid w:val="00A70F27"/>
    <w:rsid w:val="00A932D4"/>
    <w:rsid w:val="00A935F9"/>
    <w:rsid w:val="00A94C6C"/>
    <w:rsid w:val="00AA0E38"/>
    <w:rsid w:val="00AA6404"/>
    <w:rsid w:val="00AC25CD"/>
    <w:rsid w:val="00AC43FA"/>
    <w:rsid w:val="00AF1433"/>
    <w:rsid w:val="00AF7C4B"/>
    <w:rsid w:val="00B048D4"/>
    <w:rsid w:val="00B04EED"/>
    <w:rsid w:val="00B07801"/>
    <w:rsid w:val="00B07F9D"/>
    <w:rsid w:val="00B113A4"/>
    <w:rsid w:val="00B20DBA"/>
    <w:rsid w:val="00B271EA"/>
    <w:rsid w:val="00B403DC"/>
    <w:rsid w:val="00B40758"/>
    <w:rsid w:val="00B42F06"/>
    <w:rsid w:val="00B46C68"/>
    <w:rsid w:val="00B57DDE"/>
    <w:rsid w:val="00B64396"/>
    <w:rsid w:val="00B70487"/>
    <w:rsid w:val="00B81970"/>
    <w:rsid w:val="00B916E7"/>
    <w:rsid w:val="00BA3476"/>
    <w:rsid w:val="00BA67CE"/>
    <w:rsid w:val="00BA77D2"/>
    <w:rsid w:val="00BB2C11"/>
    <w:rsid w:val="00BB37D7"/>
    <w:rsid w:val="00BC3B46"/>
    <w:rsid w:val="00BC438E"/>
    <w:rsid w:val="00BC48AB"/>
    <w:rsid w:val="00C12C19"/>
    <w:rsid w:val="00C21EFD"/>
    <w:rsid w:val="00C21F49"/>
    <w:rsid w:val="00C329E0"/>
    <w:rsid w:val="00C32BBC"/>
    <w:rsid w:val="00C33615"/>
    <w:rsid w:val="00C4154B"/>
    <w:rsid w:val="00C478CF"/>
    <w:rsid w:val="00C52D3B"/>
    <w:rsid w:val="00C61FF7"/>
    <w:rsid w:val="00C650CA"/>
    <w:rsid w:val="00C6773A"/>
    <w:rsid w:val="00C80E3D"/>
    <w:rsid w:val="00C85688"/>
    <w:rsid w:val="00C90414"/>
    <w:rsid w:val="00C92FF8"/>
    <w:rsid w:val="00CB29BC"/>
    <w:rsid w:val="00CC6BE4"/>
    <w:rsid w:val="00CE0615"/>
    <w:rsid w:val="00CE73B2"/>
    <w:rsid w:val="00CF08AF"/>
    <w:rsid w:val="00CF3509"/>
    <w:rsid w:val="00D14A80"/>
    <w:rsid w:val="00D2731B"/>
    <w:rsid w:val="00D3036A"/>
    <w:rsid w:val="00D318C2"/>
    <w:rsid w:val="00D326A0"/>
    <w:rsid w:val="00D36D88"/>
    <w:rsid w:val="00D44F8A"/>
    <w:rsid w:val="00D609B1"/>
    <w:rsid w:val="00D6182B"/>
    <w:rsid w:val="00D61C68"/>
    <w:rsid w:val="00D6330B"/>
    <w:rsid w:val="00D71EE2"/>
    <w:rsid w:val="00D84E98"/>
    <w:rsid w:val="00D85F0F"/>
    <w:rsid w:val="00D8626D"/>
    <w:rsid w:val="00DA0DFF"/>
    <w:rsid w:val="00DA230C"/>
    <w:rsid w:val="00DD6D9B"/>
    <w:rsid w:val="00DE0D76"/>
    <w:rsid w:val="00DE4680"/>
    <w:rsid w:val="00DE6A6C"/>
    <w:rsid w:val="00DF60AF"/>
    <w:rsid w:val="00E03E7C"/>
    <w:rsid w:val="00E165C9"/>
    <w:rsid w:val="00E23468"/>
    <w:rsid w:val="00E35949"/>
    <w:rsid w:val="00E37419"/>
    <w:rsid w:val="00E42995"/>
    <w:rsid w:val="00E4460A"/>
    <w:rsid w:val="00E47DCE"/>
    <w:rsid w:val="00E74351"/>
    <w:rsid w:val="00EA40D3"/>
    <w:rsid w:val="00EC5AF3"/>
    <w:rsid w:val="00EC5E5F"/>
    <w:rsid w:val="00EC7ABB"/>
    <w:rsid w:val="00ED4C38"/>
    <w:rsid w:val="00ED614E"/>
    <w:rsid w:val="00EE35B0"/>
    <w:rsid w:val="00EE44E0"/>
    <w:rsid w:val="00EF4965"/>
    <w:rsid w:val="00EF6C82"/>
    <w:rsid w:val="00F01C45"/>
    <w:rsid w:val="00F02C11"/>
    <w:rsid w:val="00F069FA"/>
    <w:rsid w:val="00F22BF7"/>
    <w:rsid w:val="00F27904"/>
    <w:rsid w:val="00F509D8"/>
    <w:rsid w:val="00F5233A"/>
    <w:rsid w:val="00F53ED2"/>
    <w:rsid w:val="00F568A7"/>
    <w:rsid w:val="00F673C5"/>
    <w:rsid w:val="00F67F1C"/>
    <w:rsid w:val="00F86346"/>
    <w:rsid w:val="00F9585B"/>
    <w:rsid w:val="00FA5E13"/>
    <w:rsid w:val="00FA76AB"/>
    <w:rsid w:val="00FA7B72"/>
    <w:rsid w:val="00FB1CC0"/>
    <w:rsid w:val="00FB289F"/>
    <w:rsid w:val="00FC46DF"/>
    <w:rsid w:val="00FD3117"/>
    <w:rsid w:val="00FD3891"/>
    <w:rsid w:val="00FF3AE4"/>
    <w:rsid w:val="00FF7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C743E"/>
  <w15:chartTrackingRefBased/>
  <w15:docId w15:val="{AF730365-68CB-F94E-9CB2-71D2132F5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6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66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69D"/>
  </w:style>
  <w:style w:type="paragraph" w:styleId="Footer">
    <w:name w:val="footer"/>
    <w:basedOn w:val="Normal"/>
    <w:link w:val="FooterChar"/>
    <w:uiPriority w:val="99"/>
    <w:unhideWhenUsed/>
    <w:rsid w:val="00A166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69D"/>
  </w:style>
  <w:style w:type="table" w:styleId="TableGrid">
    <w:name w:val="Table Grid"/>
    <w:basedOn w:val="TableNormal"/>
    <w:uiPriority w:val="39"/>
    <w:rsid w:val="00A166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1669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A1669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1669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1669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8</Words>
  <Characters>676</Characters>
  <Application>Microsoft Office Word</Application>
  <DocSecurity>0</DocSecurity>
  <Lines>5</Lines>
  <Paragraphs>1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Gerontakos</dc:creator>
  <cp:keywords/>
  <dc:description/>
  <cp:lastModifiedBy>Sophia Gerontakos</cp:lastModifiedBy>
  <cp:revision>9</cp:revision>
  <dcterms:created xsi:type="dcterms:W3CDTF">2025-06-27T01:16:00Z</dcterms:created>
  <dcterms:modified xsi:type="dcterms:W3CDTF">2025-08-22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a4f0713-8a76-46fc-9033-3e1b6c45971d_Enabled">
    <vt:lpwstr>true</vt:lpwstr>
  </property>
  <property fmtid="{D5CDD505-2E9C-101B-9397-08002B2CF9AE}" pid="3" name="MSIP_Label_ba4f0713-8a76-46fc-9033-3e1b6c45971d_SetDate">
    <vt:lpwstr>2021-07-12T03:53:32Z</vt:lpwstr>
  </property>
  <property fmtid="{D5CDD505-2E9C-101B-9397-08002B2CF9AE}" pid="4" name="MSIP_Label_ba4f0713-8a76-46fc-9033-3e1b6c45971d_Method">
    <vt:lpwstr>Privileged</vt:lpwstr>
  </property>
  <property fmtid="{D5CDD505-2E9C-101B-9397-08002B2CF9AE}" pid="5" name="MSIP_Label_ba4f0713-8a76-46fc-9033-3e1b6c45971d_Name">
    <vt:lpwstr>UTS-Public</vt:lpwstr>
  </property>
  <property fmtid="{D5CDD505-2E9C-101B-9397-08002B2CF9AE}" pid="6" name="MSIP_Label_ba4f0713-8a76-46fc-9033-3e1b6c45971d_SiteId">
    <vt:lpwstr>e8911c26-cf9f-4a9c-878e-527807be8791</vt:lpwstr>
  </property>
  <property fmtid="{D5CDD505-2E9C-101B-9397-08002B2CF9AE}" pid="7" name="MSIP_Label_ba4f0713-8a76-46fc-9033-3e1b6c45971d_ActionId">
    <vt:lpwstr>478dfa37-81f0-42cf-9e75-8edfddf1f1f9</vt:lpwstr>
  </property>
  <property fmtid="{D5CDD505-2E9C-101B-9397-08002B2CF9AE}" pid="8" name="MSIP_Label_ba4f0713-8a76-46fc-9033-3e1b6c45971d_ContentBits">
    <vt:lpwstr>0</vt:lpwstr>
  </property>
</Properties>
</file>